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4937FB" w14:textId="77777777" w:rsidR="00621236" w:rsidRDefault="00621236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6A2DEA" wp14:editId="3CA6CE05">
                <wp:simplePos x="0" y="0"/>
                <wp:positionH relativeFrom="column">
                  <wp:posOffset>-533400</wp:posOffset>
                </wp:positionH>
                <wp:positionV relativeFrom="paragraph">
                  <wp:posOffset>32385</wp:posOffset>
                </wp:positionV>
                <wp:extent cx="68167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6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73C32" id="Straight Connector 1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pt,2.55pt" to="494.75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7AF549DC" w14:textId="77777777" w:rsidR="00621236" w:rsidRDefault="00621236" w:rsidP="00621236">
      <w:pPr>
        <w:pStyle w:val="Header"/>
        <w:ind w:left="-567"/>
        <w:jc w:val="center"/>
        <w:rPr>
          <w:b/>
          <w:i/>
          <w:sz w:val="28"/>
          <w:szCs w:val="28"/>
        </w:rPr>
      </w:pPr>
      <w:r w:rsidRPr="00621236">
        <w:rPr>
          <w:b/>
          <w:i/>
          <w:sz w:val="28"/>
          <w:szCs w:val="28"/>
        </w:rPr>
        <w:t xml:space="preserve">Tutorial-1 </w:t>
      </w:r>
    </w:p>
    <w:p w14:paraId="62C5CC56" w14:textId="77777777" w:rsidR="00001AB1" w:rsidRDefault="00001AB1" w:rsidP="00621236">
      <w:pPr>
        <w:rPr>
          <w:b/>
          <w:sz w:val="28"/>
          <w:szCs w:val="28"/>
          <w:u w:val="single"/>
        </w:rPr>
      </w:pPr>
    </w:p>
    <w:p w14:paraId="593CF8C6" w14:textId="79DB96B6" w:rsidR="00621236" w:rsidRPr="00001AB1" w:rsidRDefault="00001AB1" w:rsidP="00621236">
      <w:pPr>
        <w:rPr>
          <w:b/>
          <w:sz w:val="24"/>
          <w:szCs w:val="24"/>
          <w:u w:val="single"/>
        </w:rPr>
      </w:pPr>
      <w:r w:rsidRPr="00001AB1">
        <w:rPr>
          <w:b/>
          <w:sz w:val="24"/>
          <w:szCs w:val="24"/>
          <w:u w:val="single"/>
        </w:rPr>
        <w:t xml:space="preserve">1) </w:t>
      </w:r>
      <w:proofErr w:type="gramStart"/>
      <w:r w:rsidR="00644002">
        <w:rPr>
          <w:b/>
          <w:sz w:val="24"/>
          <w:szCs w:val="24"/>
          <w:u w:val="single"/>
        </w:rPr>
        <w:t>Question</w:t>
      </w:r>
      <w:r w:rsidR="00D907D4" w:rsidRPr="00D907D4">
        <w:rPr>
          <w:b/>
          <w:sz w:val="24"/>
          <w:szCs w:val="24"/>
        </w:rPr>
        <w:t xml:space="preserve">  </w:t>
      </w:r>
      <w:proofErr w:type="spellStart"/>
      <w:r w:rsidR="00D907D4">
        <w:rPr>
          <w:b/>
          <w:sz w:val="24"/>
          <w:szCs w:val="24"/>
          <w:u w:val="single"/>
        </w:rPr>
        <w:t>calibri</w:t>
      </w:r>
      <w:proofErr w:type="spellEnd"/>
      <w:proofErr w:type="gramEnd"/>
      <w:r w:rsidR="00D907D4">
        <w:rPr>
          <w:b/>
          <w:sz w:val="24"/>
          <w:szCs w:val="24"/>
          <w:u w:val="single"/>
        </w:rPr>
        <w:t xml:space="preserve"> (body) (12pt)</w:t>
      </w:r>
      <w:r w:rsidR="00644002">
        <w:rPr>
          <w:b/>
          <w:sz w:val="24"/>
          <w:szCs w:val="24"/>
          <w:u w:val="single"/>
        </w:rPr>
        <w:t>(bold)</w:t>
      </w:r>
    </w:p>
    <w:p w14:paraId="1320B599" w14:textId="0995090A" w:rsidR="00D907D4" w:rsidRPr="00001AB1" w:rsidRDefault="00644002" w:rsidP="00D907D4">
      <w:pPr>
        <w:rPr>
          <w:b/>
          <w:sz w:val="24"/>
          <w:szCs w:val="24"/>
          <w:u w:val="single"/>
        </w:rPr>
      </w:pPr>
      <w:r>
        <w:rPr>
          <w:sz w:val="24"/>
          <w:szCs w:val="24"/>
        </w:rPr>
        <w:t>answer</w:t>
      </w:r>
      <w:r w:rsidR="00D907D4">
        <w:rPr>
          <w:sz w:val="24"/>
          <w:szCs w:val="24"/>
        </w:rPr>
        <w:t xml:space="preserve"> </w:t>
      </w:r>
      <w:proofErr w:type="spellStart"/>
      <w:r w:rsidR="00D907D4">
        <w:rPr>
          <w:b/>
          <w:sz w:val="24"/>
          <w:szCs w:val="24"/>
          <w:u w:val="single"/>
        </w:rPr>
        <w:t>calibri</w:t>
      </w:r>
      <w:proofErr w:type="spellEnd"/>
      <w:r w:rsidR="00D907D4">
        <w:rPr>
          <w:b/>
          <w:sz w:val="24"/>
          <w:szCs w:val="24"/>
          <w:u w:val="single"/>
        </w:rPr>
        <w:t xml:space="preserve"> (body) (12pt)</w:t>
      </w:r>
    </w:p>
    <w:p w14:paraId="68E3771C" w14:textId="77777777" w:rsidR="00001AB1" w:rsidRDefault="00001AB1" w:rsidP="00621236">
      <w:pPr>
        <w:rPr>
          <w:sz w:val="24"/>
          <w:szCs w:val="24"/>
        </w:rPr>
      </w:pPr>
    </w:p>
    <w:p w14:paraId="795D66C7" w14:textId="77777777" w:rsidR="00001AB1" w:rsidRPr="00D907D4" w:rsidRDefault="00001AB1" w:rsidP="00621236">
      <w:pPr>
        <w:rPr>
          <w:color w:val="000000" w:themeColor="text1"/>
          <w:sz w:val="40"/>
          <w:szCs w:val="24"/>
        </w:rPr>
      </w:pPr>
      <w:r w:rsidRPr="00D907D4">
        <w:rPr>
          <w:color w:val="000000" w:themeColor="text1"/>
          <w:sz w:val="40"/>
          <w:szCs w:val="24"/>
        </w:rPr>
        <w:t>Screen shot image</w:t>
      </w:r>
    </w:p>
    <w:p w14:paraId="0F3CD8EE" w14:textId="77777777" w:rsidR="00D907D4" w:rsidRDefault="00D907D4" w:rsidP="00621236"/>
    <w:p w14:paraId="2C5AE706" w14:textId="77777777" w:rsidR="00D907D4" w:rsidRPr="00AE7AC2" w:rsidRDefault="00D907D4" w:rsidP="00621236">
      <w:pPr>
        <w:rPr>
          <w:color w:val="FF0000"/>
          <w:sz w:val="56"/>
          <w:szCs w:val="24"/>
        </w:rPr>
      </w:pPr>
      <w:r w:rsidRPr="00AE7AC2">
        <w:rPr>
          <w:color w:val="FF0000"/>
          <w:sz w:val="56"/>
          <w:szCs w:val="24"/>
        </w:rPr>
        <w:t>*****Guidelines*****</w:t>
      </w:r>
    </w:p>
    <w:p w14:paraId="365D8C60" w14:textId="77777777" w:rsidR="00621236" w:rsidRPr="00AE7AC2" w:rsidRDefault="00D907D4" w:rsidP="00D907D4">
      <w:pPr>
        <w:pStyle w:val="ListParagraph"/>
        <w:numPr>
          <w:ilvl w:val="0"/>
          <w:numId w:val="1"/>
        </w:numPr>
        <w:rPr>
          <w:color w:val="FF0000"/>
          <w:sz w:val="36"/>
        </w:rPr>
      </w:pPr>
      <w:r w:rsidRPr="00AE7AC2">
        <w:rPr>
          <w:color w:val="FF0000"/>
          <w:sz w:val="36"/>
        </w:rPr>
        <w:t>Put proper images.</w:t>
      </w:r>
    </w:p>
    <w:p w14:paraId="3DDF0562" w14:textId="77777777" w:rsidR="00D907D4" w:rsidRPr="00AE7AC2" w:rsidRDefault="00D907D4" w:rsidP="00D907D4">
      <w:pPr>
        <w:pStyle w:val="ListParagraph"/>
        <w:numPr>
          <w:ilvl w:val="0"/>
          <w:numId w:val="1"/>
        </w:numPr>
        <w:rPr>
          <w:color w:val="FF0000"/>
          <w:sz w:val="36"/>
        </w:rPr>
      </w:pPr>
      <w:r w:rsidRPr="00AE7AC2">
        <w:rPr>
          <w:color w:val="FF0000"/>
          <w:sz w:val="36"/>
        </w:rPr>
        <w:t>All the text should be in the specified format.</w:t>
      </w:r>
    </w:p>
    <w:p w14:paraId="2FDE5785" w14:textId="77777777" w:rsidR="00D907D4" w:rsidRPr="00AE7AC2" w:rsidRDefault="00D907D4" w:rsidP="00D907D4">
      <w:pPr>
        <w:pStyle w:val="ListParagraph"/>
        <w:numPr>
          <w:ilvl w:val="0"/>
          <w:numId w:val="1"/>
        </w:numPr>
        <w:rPr>
          <w:color w:val="FF0000"/>
          <w:sz w:val="36"/>
        </w:rPr>
      </w:pPr>
      <w:r w:rsidRPr="00AE7AC2">
        <w:rPr>
          <w:color w:val="FF0000"/>
          <w:sz w:val="36"/>
        </w:rPr>
        <w:t>Contents in the images should be clearly visible.</w:t>
      </w:r>
    </w:p>
    <w:p w14:paraId="7FD057C3" w14:textId="77777777" w:rsidR="00D907D4" w:rsidRDefault="00D907D4" w:rsidP="00D907D4">
      <w:pPr>
        <w:ind w:left="45"/>
      </w:pPr>
    </w:p>
    <w:p w14:paraId="76C3DADC" w14:textId="77777777" w:rsidR="003202FE" w:rsidRPr="00DF2D7E" w:rsidRDefault="00DF2D7E" w:rsidP="00621236">
      <w:pPr>
        <w:jc w:val="center"/>
        <w:rPr>
          <w:color w:val="FF0000"/>
          <w:sz w:val="44"/>
        </w:rPr>
      </w:pPr>
      <w:r>
        <w:rPr>
          <w:color w:val="FF0000"/>
          <w:sz w:val="44"/>
        </w:rPr>
        <w:t xml:space="preserve">*Note*: </w:t>
      </w:r>
      <w:r w:rsidRPr="00DF2D7E">
        <w:rPr>
          <w:color w:val="FF0000"/>
          <w:sz w:val="44"/>
        </w:rPr>
        <w:t>I will not accept the tutorial if it’s not according</w:t>
      </w:r>
      <w:r>
        <w:rPr>
          <w:color w:val="FF0000"/>
          <w:sz w:val="44"/>
        </w:rPr>
        <w:t xml:space="preserve"> to the specified format.</w:t>
      </w:r>
    </w:p>
    <w:p w14:paraId="52B0100C" w14:textId="77777777" w:rsidR="00621236" w:rsidRDefault="00621236" w:rsidP="00621236">
      <w:pPr>
        <w:jc w:val="center"/>
      </w:pPr>
    </w:p>
    <w:p w14:paraId="47648C61" w14:textId="77777777" w:rsidR="00621236" w:rsidRPr="00621236" w:rsidRDefault="00621236" w:rsidP="00621236">
      <w:pPr>
        <w:jc w:val="center"/>
      </w:pPr>
    </w:p>
    <w:sectPr w:rsidR="00621236" w:rsidRPr="00621236" w:rsidSect="00621236">
      <w:headerReference w:type="default" r:id="rId7"/>
      <w:footerReference w:type="default" r:id="rId8"/>
      <w:pgSz w:w="11906" w:h="16838"/>
      <w:pgMar w:top="1989" w:right="566" w:bottom="1440" w:left="1440" w:header="708" w:footer="708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C9CED1" w14:textId="77777777" w:rsidR="00D8751D" w:rsidRDefault="00D8751D" w:rsidP="00621236">
      <w:pPr>
        <w:spacing w:after="0" w:line="240" w:lineRule="auto"/>
      </w:pPr>
      <w:r>
        <w:separator/>
      </w:r>
    </w:p>
  </w:endnote>
  <w:endnote w:type="continuationSeparator" w:id="0">
    <w:p w14:paraId="74ED52BB" w14:textId="77777777" w:rsidR="00D8751D" w:rsidRDefault="00D8751D" w:rsidP="00621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ACD09F" w14:textId="77777777" w:rsidR="00765A45" w:rsidRDefault="00A76B88" w:rsidP="00644002">
    <w:pPr>
      <w:pStyle w:val="Footer"/>
      <w:tabs>
        <w:tab w:val="right" w:pos="9900"/>
      </w:tabs>
      <w:ind w:left="-630"/>
      <w:rPr>
        <w:caps/>
        <w:color w:val="000000" w:themeColor="text1"/>
      </w:rPr>
    </w:pPr>
    <w:r>
      <w:rPr>
        <w:caps/>
        <w:noProof/>
        <w:color w:val="000000" w:themeColor="text1"/>
        <w:lang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8A4DF3" wp14:editId="35DD4356">
              <wp:simplePos x="0" y="0"/>
              <wp:positionH relativeFrom="column">
                <wp:posOffset>-428626</wp:posOffset>
              </wp:positionH>
              <wp:positionV relativeFrom="paragraph">
                <wp:posOffset>-71755</wp:posOffset>
              </wp:positionV>
              <wp:extent cx="6562725" cy="0"/>
              <wp:effectExtent l="0" t="0" r="28575" b="1905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627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7F02446" id="Straight Connector 2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.75pt,-5.65pt" to="483pt,-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" strokecolor="black [3200]" strokeweight=".5pt">
              <v:stroke joinstyle="miter"/>
            </v:line>
          </w:pict>
        </mc:Fallback>
      </mc:AlternateContent>
    </w:r>
    <w:r w:rsidR="00660604">
      <w:rPr>
        <w:caps/>
        <w:color w:val="000000" w:themeColor="text1"/>
      </w:rPr>
      <w:t>18</w:t>
    </w:r>
    <w:r w:rsidRPr="00A76B88">
      <w:rPr>
        <w:caps/>
        <w:color w:val="000000" w:themeColor="text1"/>
      </w:rPr>
      <w:t>sdsce01001-a</w:t>
    </w:r>
    <w:r w:rsidR="00660604">
      <w:rPr>
        <w:caps/>
        <w:color w:val="000000" w:themeColor="text1"/>
      </w:rPr>
      <w:t>ta</w:t>
    </w:r>
  </w:p>
  <w:p w14:paraId="1E2B817F" w14:textId="375E88A4" w:rsidR="00A76B88" w:rsidRDefault="00660604" w:rsidP="00644002">
    <w:pPr>
      <w:pStyle w:val="Footer"/>
      <w:tabs>
        <w:tab w:val="right" w:pos="9900"/>
      </w:tabs>
      <w:ind w:left="-630"/>
      <w:rPr>
        <w:caps/>
        <w:noProof/>
        <w:color w:val="5B9BD5" w:themeColor="accent1"/>
      </w:rPr>
    </w:pPr>
    <w:r>
      <w:rPr>
        <w:caps/>
        <w:color w:val="000000" w:themeColor="text1"/>
      </w:rPr>
      <w:t xml:space="preserve">ra rushi </w:t>
    </w:r>
    <w:proofErr w:type="gramStart"/>
    <w:r>
      <w:rPr>
        <w:caps/>
        <w:color w:val="000000" w:themeColor="text1"/>
      </w:rPr>
      <w:t>vimalbhai</w:t>
    </w:r>
    <w:r w:rsidR="005C79D0">
      <w:rPr>
        <w:caps/>
        <w:color w:val="000000" w:themeColor="text1"/>
      </w:rPr>
      <w:t>(</w:t>
    </w:r>
    <w:proofErr w:type="gramEnd"/>
    <w:r w:rsidR="005C79D0">
      <w:rPr>
        <w:caps/>
        <w:color w:val="000000" w:themeColor="text1"/>
      </w:rPr>
      <w:t>in capital letters only)</w:t>
    </w:r>
    <w:r w:rsidR="00A76B88" w:rsidRPr="00A76B88">
      <w:rPr>
        <w:caps/>
        <w:color w:val="000000" w:themeColor="text1"/>
      </w:rPr>
      <w:tab/>
    </w:r>
    <w:r w:rsidR="00A76B88" w:rsidRPr="00A76B88">
      <w:rPr>
        <w:caps/>
        <w:color w:val="000000" w:themeColor="text1"/>
      </w:rPr>
      <w:tab/>
    </w:r>
    <w:r w:rsidR="00A76B88" w:rsidRPr="00A76B88">
      <w:rPr>
        <w:caps/>
        <w:color w:val="000000" w:themeColor="text1"/>
      </w:rPr>
      <w:fldChar w:fldCharType="begin"/>
    </w:r>
    <w:r w:rsidR="00A76B88" w:rsidRPr="00A76B88">
      <w:rPr>
        <w:caps/>
        <w:color w:val="000000" w:themeColor="text1"/>
      </w:rPr>
      <w:instrText xml:space="preserve"> PAGE   \* MERGEFORMAT </w:instrText>
    </w:r>
    <w:r w:rsidR="00A76B88" w:rsidRPr="00A76B88">
      <w:rPr>
        <w:caps/>
        <w:color w:val="000000" w:themeColor="text1"/>
      </w:rPr>
      <w:fldChar w:fldCharType="separate"/>
    </w:r>
    <w:r w:rsidR="00DF2D7E">
      <w:rPr>
        <w:caps/>
        <w:noProof/>
        <w:color w:val="000000" w:themeColor="text1"/>
      </w:rPr>
      <w:t>1</w:t>
    </w:r>
    <w:r w:rsidR="00A76B88" w:rsidRPr="00A76B88">
      <w:rPr>
        <w:cap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792214" w14:textId="77777777" w:rsidR="00D8751D" w:rsidRDefault="00D8751D" w:rsidP="00621236">
      <w:pPr>
        <w:spacing w:after="0" w:line="240" w:lineRule="auto"/>
      </w:pPr>
      <w:r>
        <w:separator/>
      </w:r>
    </w:p>
  </w:footnote>
  <w:footnote w:type="continuationSeparator" w:id="0">
    <w:p w14:paraId="6C788FEE" w14:textId="77777777" w:rsidR="00D8751D" w:rsidRDefault="00D8751D" w:rsidP="00621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56D6E" w14:textId="77777777" w:rsidR="00621236" w:rsidRPr="00621236" w:rsidRDefault="00621236" w:rsidP="00621236">
    <w:pPr>
      <w:pStyle w:val="Header"/>
      <w:ind w:left="-567"/>
      <w:jc w:val="center"/>
      <w:rPr>
        <w:b/>
        <w:sz w:val="32"/>
      </w:rPr>
    </w:pPr>
    <w:r w:rsidRPr="00621236">
      <w:rPr>
        <w:noProof/>
      </w:rPr>
      <w:drawing>
        <wp:anchor distT="0" distB="0" distL="114300" distR="114300" simplePos="0" relativeHeight="251659264" behindDoc="1" locked="0" layoutInCell="1" allowOverlap="1" wp14:anchorId="7636E6D0" wp14:editId="3341A4F0">
          <wp:simplePos x="0" y="0"/>
          <wp:positionH relativeFrom="margin">
            <wp:align>right</wp:align>
          </wp:positionH>
          <wp:positionV relativeFrom="paragraph">
            <wp:posOffset>-106680</wp:posOffset>
          </wp:positionV>
          <wp:extent cx="1882775" cy="1047750"/>
          <wp:effectExtent l="0" t="0" r="3175" b="0"/>
          <wp:wrapNone/>
          <wp:docPr id="24" name="Picture 24" descr="http://rku.ac.in/sds/wp-content/uploads/2015/04/Diploma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rku.ac.in/sds/wp-content/uploads/2015/04/Diploma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2775" cy="1047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IN"/>
      </w:rPr>
      <w:drawing>
        <wp:anchor distT="0" distB="0" distL="114300" distR="114300" simplePos="0" relativeHeight="251658240" behindDoc="1" locked="0" layoutInCell="1" allowOverlap="1" wp14:anchorId="786149E6" wp14:editId="475CFE08">
          <wp:simplePos x="0" y="0"/>
          <wp:positionH relativeFrom="column">
            <wp:posOffset>-371475</wp:posOffset>
          </wp:positionH>
          <wp:positionV relativeFrom="paragraph">
            <wp:posOffset>-68580</wp:posOffset>
          </wp:positionV>
          <wp:extent cx="1809750" cy="981075"/>
          <wp:effectExtent l="0" t="0" r="0" b="9525"/>
          <wp:wrapNone/>
          <wp:docPr id="25" name="Picture 25" descr="http://rku.ac.in/wp-content/uploads/2015/01/RKU_Black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rku.ac.in/wp-content/uploads/2015/01/RKU_Black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981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21236">
      <w:rPr>
        <w:b/>
        <w:sz w:val="32"/>
      </w:rPr>
      <w:t>RK University</w:t>
    </w:r>
  </w:p>
  <w:p w14:paraId="6623FC0F" w14:textId="77777777" w:rsidR="00621236" w:rsidRPr="00621236" w:rsidRDefault="00621236" w:rsidP="00621236">
    <w:pPr>
      <w:pStyle w:val="Header"/>
      <w:tabs>
        <w:tab w:val="clear" w:pos="4513"/>
        <w:tab w:val="center" w:pos="4253"/>
      </w:tabs>
      <w:ind w:left="-567"/>
      <w:jc w:val="center"/>
      <w:rPr>
        <w:b/>
        <w:sz w:val="32"/>
      </w:rPr>
    </w:pPr>
    <w:r w:rsidRPr="00621236">
      <w:rPr>
        <w:b/>
        <w:sz w:val="32"/>
      </w:rPr>
      <w:t>School of Diploma Studies</w:t>
    </w:r>
  </w:p>
  <w:p w14:paraId="0B007249" w14:textId="77777777" w:rsidR="00765A45" w:rsidRDefault="00765A45" w:rsidP="00EA10AF">
    <w:pPr>
      <w:pStyle w:val="Header"/>
      <w:ind w:left="-567"/>
      <w:jc w:val="center"/>
      <w:rPr>
        <w:sz w:val="28"/>
      </w:rPr>
    </w:pPr>
    <w:r w:rsidRPr="00765A45">
      <w:rPr>
        <w:sz w:val="28"/>
      </w:rPr>
      <w:t>Web Programming using PHP</w:t>
    </w:r>
  </w:p>
  <w:p w14:paraId="66AF8C51" w14:textId="659F9D33" w:rsidR="00660604" w:rsidRPr="00EA10AF" w:rsidRDefault="00621236" w:rsidP="00EA10AF">
    <w:pPr>
      <w:pStyle w:val="Header"/>
      <w:ind w:left="-567"/>
      <w:jc w:val="center"/>
      <w:rPr>
        <w:sz w:val="28"/>
      </w:rPr>
    </w:pPr>
    <w:r w:rsidRPr="00621236">
      <w:rPr>
        <w:sz w:val="28"/>
      </w:rPr>
      <w:t xml:space="preserve"> </w:t>
    </w:r>
    <w:r w:rsidR="00660604">
      <w:rPr>
        <w:sz w:val="28"/>
      </w:rPr>
      <w:t>(DCE</w:t>
    </w:r>
    <w:r w:rsidR="00765A45">
      <w:rPr>
        <w:sz w:val="28"/>
      </w:rPr>
      <w:t>427</w:t>
    </w:r>
    <w:r w:rsidR="00660604">
      <w:rPr>
        <w:sz w:val="28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4B62AF"/>
    <w:multiLevelType w:val="hybridMultilevel"/>
    <w:tmpl w:val="A7BC6BDA"/>
    <w:lvl w:ilvl="0" w:tplc="5D7017C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278146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1NLKwtDA2MjAwMDdQ0lEKTi0uzszPAykwrAUAPbHbbCwAAAA="/>
  </w:docVars>
  <w:rsids>
    <w:rsidRoot w:val="00621236"/>
    <w:rsid w:val="00001AB1"/>
    <w:rsid w:val="00080791"/>
    <w:rsid w:val="002203B0"/>
    <w:rsid w:val="00294DA3"/>
    <w:rsid w:val="003202FE"/>
    <w:rsid w:val="00321BCD"/>
    <w:rsid w:val="005B5E69"/>
    <w:rsid w:val="005C79D0"/>
    <w:rsid w:val="00621236"/>
    <w:rsid w:val="00644002"/>
    <w:rsid w:val="00660604"/>
    <w:rsid w:val="00765A45"/>
    <w:rsid w:val="00A76B88"/>
    <w:rsid w:val="00AE7AC2"/>
    <w:rsid w:val="00C43DE6"/>
    <w:rsid w:val="00D6760E"/>
    <w:rsid w:val="00D8751D"/>
    <w:rsid w:val="00D907D4"/>
    <w:rsid w:val="00DF2D7E"/>
    <w:rsid w:val="00EA10AF"/>
    <w:rsid w:val="00F4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DF045A"/>
  <w15:chartTrackingRefBased/>
  <w15:docId w15:val="{B90A1EAF-3CE4-4A40-9BA5-91FB43D9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236"/>
  </w:style>
  <w:style w:type="paragraph" w:styleId="Footer">
    <w:name w:val="footer"/>
    <w:basedOn w:val="Normal"/>
    <w:link w:val="FooterChar"/>
    <w:uiPriority w:val="99"/>
    <w:unhideWhenUsed/>
    <w:rsid w:val="0062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236"/>
  </w:style>
  <w:style w:type="paragraph" w:styleId="ListParagraph">
    <w:name w:val="List Paragraph"/>
    <w:basedOn w:val="Normal"/>
    <w:uiPriority w:val="34"/>
    <w:qFormat/>
    <w:rsid w:val="00001A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2</Words>
  <Characters>279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ki Kansagra</dc:creator>
  <cp:keywords/>
  <dc:description/>
  <cp:lastModifiedBy>Mahendra Kagathara</cp:lastModifiedBy>
  <cp:revision>12</cp:revision>
  <dcterms:created xsi:type="dcterms:W3CDTF">2016-07-30T05:25:00Z</dcterms:created>
  <dcterms:modified xsi:type="dcterms:W3CDTF">2024-12-3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b3e9dfebeaec0387e04e48d754bf3508d33bb3163c11a074e78131fa04ba56</vt:lpwstr>
  </property>
</Properties>
</file>